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50537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........................................................</w:t>
      </w:r>
    </w:p>
    <w:p w14:paraId="7375F9C0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Our heartful</w:t>
      </w:r>
    </w:p>
    <w:p w14:paraId="0FFB34BD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Thanks</w:t>
      </w:r>
    </w:p>
    <w:p w14:paraId="3322DF0C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for your kind wishes</w:t>
      </w:r>
    </w:p>
    <w:p w14:paraId="5BD3A587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and adding to the</w:t>
      </w:r>
    </w:p>
    <w:p w14:paraId="61820189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Lovely Memories</w:t>
      </w:r>
    </w:p>
    <w:p w14:paraId="5381C846" w14:textId="77777777" w:rsidR="00D41C74" w:rsidRPr="00D41C74" w:rsidRDefault="00D41C74" w:rsidP="00D41C74">
      <w:pPr>
        <w:autoSpaceDE w:val="0"/>
        <w:autoSpaceDN w:val="0"/>
        <w:adjustRightInd w:val="0"/>
        <w:spacing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of our wedding day</w:t>
      </w:r>
    </w:p>
    <w:p w14:paraId="34ED07A9" w14:textId="77777777" w:rsidR="00D41C74" w:rsidRPr="00D41C74" w:rsidRDefault="00D41C74" w:rsidP="00D41C7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Amazone BT" w:hAnsi="Amazone BT" w:cs="Amazone BT"/>
          <w:sz w:val="32"/>
          <w:szCs w:val="32"/>
        </w:rPr>
      </w:pPr>
      <w:r w:rsidRPr="00D41C74">
        <w:rPr>
          <w:rFonts w:ascii="Amazone BT" w:hAnsi="Amazone BT" w:cs="Amazone BT"/>
          <w:sz w:val="32"/>
          <w:szCs w:val="32"/>
        </w:rPr>
        <w:t>Love</w:t>
      </w:r>
    </w:p>
    <w:p w14:paraId="044BBD42" w14:textId="77777777" w:rsidR="00B56087" w:rsidRPr="00D41C74" w:rsidRDefault="00D41C74" w:rsidP="00D41C74">
      <w:pPr>
        <w:jc w:val="center"/>
      </w:pPr>
      <w:proofErr w:type="gramStart"/>
      <w:r w:rsidRPr="00D41C74">
        <w:rPr>
          <w:rFonts w:ascii="Amazone BT" w:hAnsi="Amazone BT" w:cs="Amazone BT"/>
          <w:b/>
          <w:bCs/>
          <w:sz w:val="36"/>
          <w:szCs w:val="36"/>
        </w:rPr>
        <w:t>Aditya  &amp;</w:t>
      </w:r>
      <w:proofErr w:type="gramEnd"/>
      <w:r w:rsidRPr="00D41C74">
        <w:rPr>
          <w:rFonts w:ascii="Amazone BT" w:hAnsi="Amazone BT" w:cs="Amazone BT"/>
          <w:b/>
          <w:bCs/>
          <w:sz w:val="36"/>
          <w:szCs w:val="36"/>
        </w:rPr>
        <w:t xml:space="preserve">  </w:t>
      </w:r>
      <w:proofErr w:type="spellStart"/>
      <w:r w:rsidRPr="00D41C74">
        <w:rPr>
          <w:rFonts w:ascii="Amazone BT" w:hAnsi="Amazone BT" w:cs="Amazone BT"/>
          <w:b/>
          <w:bCs/>
          <w:sz w:val="36"/>
          <w:szCs w:val="36"/>
        </w:rPr>
        <w:t>Neelima</w:t>
      </w:r>
      <w:proofErr w:type="spellEnd"/>
    </w:p>
    <w:sectPr w:rsidR="00B56087" w:rsidRPr="00D41C74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azone BT">
    <w:panose1 w:val="03020702040507090A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1NzQ0NDEwszRU0lEKTi0uzszPAykwrAUAnDUtXiwAAAA="/>
  </w:docVars>
  <w:rsids>
    <w:rsidRoot w:val="007B49E0"/>
    <w:rsid w:val="004C5A82"/>
    <w:rsid w:val="00581EFB"/>
    <w:rsid w:val="007B49E0"/>
    <w:rsid w:val="00B56087"/>
    <w:rsid w:val="00D41C74"/>
    <w:rsid w:val="00DE0440"/>
    <w:rsid w:val="00E6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97E36A9"/>
  <w15:chartTrackingRefBased/>
  <w15:docId w15:val="{FFF76BD1-25AB-4DB9-9A8C-7B88BB9CE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